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71358695" w:rsidR="004E5D4C" w:rsidRDefault="00824CD0" w:rsidP="00442685">
      <w:pPr>
        <w:pStyle w:val="Heading1"/>
        <w:jc w:val="center"/>
      </w:pPr>
      <w:bookmarkStart w:id="0" w:name="_Toc40810999"/>
      <w:r>
        <w:t>Let’s Discuss the Situation</w:t>
      </w:r>
      <w:bookmarkEnd w:id="0"/>
    </w:p>
    <w:p w14:paraId="2D78F944" w14:textId="2D0AD0FC" w:rsidR="00824CD0" w:rsidRDefault="00824CD0" w:rsidP="00442685">
      <w:pPr>
        <w:jc w:val="center"/>
      </w:pPr>
      <w:r>
        <w:t>Draft</w:t>
      </w:r>
      <w:r w:rsidR="00442685">
        <w:t xml:space="preserve"> 0.0</w:t>
      </w:r>
      <w:r w:rsidR="0078454A">
        <w:t>2</w:t>
      </w:r>
      <w:r>
        <w:t>: Cory Casanave 5/</w:t>
      </w:r>
      <w:r w:rsidR="00E961CD">
        <w:t>1</w:t>
      </w:r>
      <w:r w:rsidR="0078454A">
        <w:t>9</w:t>
      </w:r>
      <w:r>
        <w:t>/2020</w:t>
      </w:r>
    </w:p>
    <w:sdt>
      <w:sdtPr>
        <w:id w:val="-101121347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7CC30FB" w14:textId="385F1798" w:rsidR="00D174CD" w:rsidRDefault="00D174CD">
          <w:pPr>
            <w:pStyle w:val="TOCHeading"/>
          </w:pPr>
          <w:r>
            <w:t>Contents</w:t>
          </w:r>
        </w:p>
        <w:p w14:paraId="2317F4B0" w14:textId="63970480" w:rsidR="00D174CD"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0810999" w:history="1">
            <w:r w:rsidRPr="00652DA3">
              <w:rPr>
                <w:rStyle w:val="Hyperlink"/>
                <w:noProof/>
              </w:rPr>
              <w:t>Let’s Discuss the Situation</w:t>
            </w:r>
            <w:r>
              <w:rPr>
                <w:noProof/>
                <w:webHidden/>
              </w:rPr>
              <w:tab/>
            </w:r>
            <w:r>
              <w:rPr>
                <w:noProof/>
                <w:webHidden/>
              </w:rPr>
              <w:fldChar w:fldCharType="begin"/>
            </w:r>
            <w:r>
              <w:rPr>
                <w:noProof/>
                <w:webHidden/>
              </w:rPr>
              <w:instrText xml:space="preserve"> PAGEREF _Toc40810999 \h </w:instrText>
            </w:r>
            <w:r>
              <w:rPr>
                <w:noProof/>
                <w:webHidden/>
              </w:rPr>
            </w:r>
            <w:r>
              <w:rPr>
                <w:noProof/>
                <w:webHidden/>
              </w:rPr>
              <w:fldChar w:fldCharType="separate"/>
            </w:r>
            <w:r>
              <w:rPr>
                <w:noProof/>
                <w:webHidden/>
              </w:rPr>
              <w:t>1</w:t>
            </w:r>
            <w:r>
              <w:rPr>
                <w:noProof/>
                <w:webHidden/>
              </w:rPr>
              <w:fldChar w:fldCharType="end"/>
            </w:r>
          </w:hyperlink>
        </w:p>
        <w:p w14:paraId="6912BCCE" w14:textId="0A704620" w:rsidR="00D174CD" w:rsidRDefault="00D174CD">
          <w:pPr>
            <w:pStyle w:val="TOC2"/>
            <w:tabs>
              <w:tab w:val="right" w:leader="dot" w:pos="9350"/>
            </w:tabs>
            <w:rPr>
              <w:rFonts w:eastAsiaTheme="minorEastAsia"/>
              <w:noProof/>
            </w:rPr>
          </w:pPr>
          <w:hyperlink w:anchor="_Toc40811000" w:history="1">
            <w:r w:rsidRPr="00652DA3">
              <w:rPr>
                <w:rStyle w:val="Hyperlink"/>
                <w:noProof/>
              </w:rPr>
              <w:t>TOC</w:t>
            </w:r>
            <w:r>
              <w:rPr>
                <w:noProof/>
                <w:webHidden/>
              </w:rPr>
              <w:tab/>
            </w:r>
            <w:r>
              <w:rPr>
                <w:noProof/>
                <w:webHidden/>
              </w:rPr>
              <w:fldChar w:fldCharType="begin"/>
            </w:r>
            <w:r>
              <w:rPr>
                <w:noProof/>
                <w:webHidden/>
              </w:rPr>
              <w:instrText xml:space="preserve"> PAGEREF _Toc40811000 \h </w:instrText>
            </w:r>
            <w:r>
              <w:rPr>
                <w:noProof/>
                <w:webHidden/>
              </w:rPr>
            </w:r>
            <w:r>
              <w:rPr>
                <w:noProof/>
                <w:webHidden/>
              </w:rPr>
              <w:fldChar w:fldCharType="separate"/>
            </w:r>
            <w:r>
              <w:rPr>
                <w:noProof/>
                <w:webHidden/>
              </w:rPr>
              <w:t>1</w:t>
            </w:r>
            <w:r>
              <w:rPr>
                <w:noProof/>
                <w:webHidden/>
              </w:rPr>
              <w:fldChar w:fldCharType="end"/>
            </w:r>
          </w:hyperlink>
        </w:p>
        <w:p w14:paraId="0EE225DF" w14:textId="59089380" w:rsidR="00D174CD" w:rsidRDefault="00D174CD">
          <w:pPr>
            <w:pStyle w:val="TOC2"/>
            <w:tabs>
              <w:tab w:val="right" w:leader="dot" w:pos="9350"/>
            </w:tabs>
            <w:rPr>
              <w:rFonts w:eastAsiaTheme="minorEastAsia"/>
              <w:noProof/>
            </w:rPr>
          </w:pPr>
          <w:hyperlink w:anchor="_Toc40811001" w:history="1">
            <w:r w:rsidRPr="00652DA3">
              <w:rPr>
                <w:rStyle w:val="Hyperlink"/>
                <w:noProof/>
              </w:rPr>
              <w:t>Abstract</w:t>
            </w:r>
            <w:r>
              <w:rPr>
                <w:noProof/>
                <w:webHidden/>
              </w:rPr>
              <w:tab/>
            </w:r>
            <w:r>
              <w:rPr>
                <w:noProof/>
                <w:webHidden/>
              </w:rPr>
              <w:fldChar w:fldCharType="begin"/>
            </w:r>
            <w:r>
              <w:rPr>
                <w:noProof/>
                <w:webHidden/>
              </w:rPr>
              <w:instrText xml:space="preserve"> PAGEREF _Toc40811001 \h </w:instrText>
            </w:r>
            <w:r>
              <w:rPr>
                <w:noProof/>
                <w:webHidden/>
              </w:rPr>
            </w:r>
            <w:r>
              <w:rPr>
                <w:noProof/>
                <w:webHidden/>
              </w:rPr>
              <w:fldChar w:fldCharType="separate"/>
            </w:r>
            <w:r>
              <w:rPr>
                <w:noProof/>
                <w:webHidden/>
              </w:rPr>
              <w:t>2</w:t>
            </w:r>
            <w:r>
              <w:rPr>
                <w:noProof/>
                <w:webHidden/>
              </w:rPr>
              <w:fldChar w:fldCharType="end"/>
            </w:r>
          </w:hyperlink>
        </w:p>
        <w:p w14:paraId="14D3993B" w14:textId="54D0DCBB" w:rsidR="00D174CD" w:rsidRDefault="00D174CD">
          <w:pPr>
            <w:pStyle w:val="TOC2"/>
            <w:tabs>
              <w:tab w:val="right" w:leader="dot" w:pos="9350"/>
            </w:tabs>
            <w:rPr>
              <w:rFonts w:eastAsiaTheme="minorEastAsia"/>
              <w:noProof/>
            </w:rPr>
          </w:pPr>
          <w:hyperlink w:anchor="_Toc40811002" w:history="1">
            <w:r w:rsidRPr="00652DA3">
              <w:rPr>
                <w:rStyle w:val="Hyperlink"/>
                <w:noProof/>
              </w:rPr>
              <w:t>Situations; an intuitive understanding</w:t>
            </w:r>
            <w:r>
              <w:rPr>
                <w:noProof/>
                <w:webHidden/>
              </w:rPr>
              <w:tab/>
            </w:r>
            <w:r>
              <w:rPr>
                <w:noProof/>
                <w:webHidden/>
              </w:rPr>
              <w:fldChar w:fldCharType="begin"/>
            </w:r>
            <w:r>
              <w:rPr>
                <w:noProof/>
                <w:webHidden/>
              </w:rPr>
              <w:instrText xml:space="preserve"> PAGEREF _Toc40811002 \h </w:instrText>
            </w:r>
            <w:r>
              <w:rPr>
                <w:noProof/>
                <w:webHidden/>
              </w:rPr>
            </w:r>
            <w:r>
              <w:rPr>
                <w:noProof/>
                <w:webHidden/>
              </w:rPr>
              <w:fldChar w:fldCharType="separate"/>
            </w:r>
            <w:r>
              <w:rPr>
                <w:noProof/>
                <w:webHidden/>
              </w:rPr>
              <w:t>2</w:t>
            </w:r>
            <w:r>
              <w:rPr>
                <w:noProof/>
                <w:webHidden/>
              </w:rPr>
              <w:fldChar w:fldCharType="end"/>
            </w:r>
          </w:hyperlink>
        </w:p>
        <w:p w14:paraId="14AA2F46" w14:textId="4B327EFE" w:rsidR="00D174CD" w:rsidRDefault="00D174CD">
          <w:pPr>
            <w:pStyle w:val="TOC3"/>
            <w:tabs>
              <w:tab w:val="right" w:leader="dot" w:pos="9350"/>
            </w:tabs>
            <w:rPr>
              <w:rFonts w:eastAsiaTheme="minorEastAsia"/>
              <w:noProof/>
            </w:rPr>
          </w:pPr>
          <w:hyperlink w:anchor="_Toc40811003" w:history="1">
            <w:r w:rsidRPr="00652DA3">
              <w:rPr>
                <w:rStyle w:val="Hyperlink"/>
                <w:noProof/>
              </w:rPr>
              <w:t>Situation Model</w:t>
            </w:r>
            <w:r>
              <w:rPr>
                <w:noProof/>
                <w:webHidden/>
              </w:rPr>
              <w:tab/>
            </w:r>
            <w:r>
              <w:rPr>
                <w:noProof/>
                <w:webHidden/>
              </w:rPr>
              <w:fldChar w:fldCharType="begin"/>
            </w:r>
            <w:r>
              <w:rPr>
                <w:noProof/>
                <w:webHidden/>
              </w:rPr>
              <w:instrText xml:space="preserve"> PAGEREF _Toc40811003 \h </w:instrText>
            </w:r>
            <w:r>
              <w:rPr>
                <w:noProof/>
                <w:webHidden/>
              </w:rPr>
            </w:r>
            <w:r>
              <w:rPr>
                <w:noProof/>
                <w:webHidden/>
              </w:rPr>
              <w:fldChar w:fldCharType="separate"/>
            </w:r>
            <w:r>
              <w:rPr>
                <w:noProof/>
                <w:webHidden/>
              </w:rPr>
              <w:t>3</w:t>
            </w:r>
            <w:r>
              <w:rPr>
                <w:noProof/>
                <w:webHidden/>
              </w:rPr>
              <w:fldChar w:fldCharType="end"/>
            </w:r>
          </w:hyperlink>
        </w:p>
        <w:p w14:paraId="5FE444CE" w14:textId="149D8988" w:rsidR="00D174CD" w:rsidRDefault="00D174CD">
          <w:pPr>
            <w:pStyle w:val="TOC3"/>
            <w:tabs>
              <w:tab w:val="right" w:leader="dot" w:pos="9350"/>
            </w:tabs>
            <w:rPr>
              <w:rFonts w:eastAsiaTheme="minorEastAsia"/>
              <w:noProof/>
            </w:rPr>
          </w:pPr>
          <w:hyperlink w:anchor="_Toc40811004" w:history="1">
            <w:r w:rsidRPr="00652DA3">
              <w:rPr>
                <w:rStyle w:val="Hyperlink"/>
                <w:noProof/>
              </w:rPr>
              <w:t>Atomic situations (relationships and characteristics)</w:t>
            </w:r>
            <w:r>
              <w:rPr>
                <w:noProof/>
                <w:webHidden/>
              </w:rPr>
              <w:tab/>
            </w:r>
            <w:r>
              <w:rPr>
                <w:noProof/>
                <w:webHidden/>
              </w:rPr>
              <w:fldChar w:fldCharType="begin"/>
            </w:r>
            <w:r>
              <w:rPr>
                <w:noProof/>
                <w:webHidden/>
              </w:rPr>
              <w:instrText xml:space="preserve"> PAGEREF _Toc40811004 \h </w:instrText>
            </w:r>
            <w:r>
              <w:rPr>
                <w:noProof/>
                <w:webHidden/>
              </w:rPr>
            </w:r>
            <w:r>
              <w:rPr>
                <w:noProof/>
                <w:webHidden/>
              </w:rPr>
              <w:fldChar w:fldCharType="separate"/>
            </w:r>
            <w:r>
              <w:rPr>
                <w:noProof/>
                <w:webHidden/>
              </w:rPr>
              <w:t>4</w:t>
            </w:r>
            <w:r>
              <w:rPr>
                <w:noProof/>
                <w:webHidden/>
              </w:rPr>
              <w:fldChar w:fldCharType="end"/>
            </w:r>
          </w:hyperlink>
        </w:p>
        <w:p w14:paraId="53306B66" w14:textId="10F36B30" w:rsidR="00D174CD" w:rsidRDefault="00D174CD">
          <w:pPr>
            <w:pStyle w:val="TOC3"/>
            <w:tabs>
              <w:tab w:val="right" w:leader="dot" w:pos="9350"/>
            </w:tabs>
            <w:rPr>
              <w:rFonts w:eastAsiaTheme="minorEastAsia"/>
              <w:noProof/>
            </w:rPr>
          </w:pPr>
          <w:hyperlink w:anchor="_Toc40811005" w:history="1">
            <w:r w:rsidRPr="00652DA3">
              <w:rPr>
                <w:rStyle w:val="Hyperlink"/>
                <w:noProof/>
              </w:rPr>
              <w:t>Composite Situations</w:t>
            </w:r>
            <w:r>
              <w:rPr>
                <w:noProof/>
                <w:webHidden/>
              </w:rPr>
              <w:tab/>
            </w:r>
            <w:r>
              <w:rPr>
                <w:noProof/>
                <w:webHidden/>
              </w:rPr>
              <w:fldChar w:fldCharType="begin"/>
            </w:r>
            <w:r>
              <w:rPr>
                <w:noProof/>
                <w:webHidden/>
              </w:rPr>
              <w:instrText xml:space="preserve"> PAGEREF _Toc40811005 \h </w:instrText>
            </w:r>
            <w:r>
              <w:rPr>
                <w:noProof/>
                <w:webHidden/>
              </w:rPr>
            </w:r>
            <w:r>
              <w:rPr>
                <w:noProof/>
                <w:webHidden/>
              </w:rPr>
              <w:fldChar w:fldCharType="separate"/>
            </w:r>
            <w:r>
              <w:rPr>
                <w:noProof/>
                <w:webHidden/>
              </w:rPr>
              <w:t>4</w:t>
            </w:r>
            <w:r>
              <w:rPr>
                <w:noProof/>
                <w:webHidden/>
              </w:rPr>
              <w:fldChar w:fldCharType="end"/>
            </w:r>
          </w:hyperlink>
        </w:p>
        <w:p w14:paraId="03951CB9" w14:textId="686D8860" w:rsidR="00D174CD" w:rsidRDefault="00D174CD">
          <w:pPr>
            <w:pStyle w:val="TOC3"/>
            <w:tabs>
              <w:tab w:val="right" w:leader="dot" w:pos="9350"/>
            </w:tabs>
            <w:rPr>
              <w:rFonts w:eastAsiaTheme="minorEastAsia"/>
              <w:noProof/>
            </w:rPr>
          </w:pPr>
          <w:hyperlink w:anchor="_Toc40811006" w:history="1">
            <w:r w:rsidRPr="00652DA3">
              <w:rPr>
                <w:rStyle w:val="Hyperlink"/>
                <w:noProof/>
              </w:rPr>
              <w:t>Static Situations</w:t>
            </w:r>
            <w:r>
              <w:rPr>
                <w:noProof/>
                <w:webHidden/>
              </w:rPr>
              <w:tab/>
            </w:r>
            <w:r>
              <w:rPr>
                <w:noProof/>
                <w:webHidden/>
              </w:rPr>
              <w:fldChar w:fldCharType="begin"/>
            </w:r>
            <w:r>
              <w:rPr>
                <w:noProof/>
                <w:webHidden/>
              </w:rPr>
              <w:instrText xml:space="preserve"> PAGEREF _Toc40811006 \h </w:instrText>
            </w:r>
            <w:r>
              <w:rPr>
                <w:noProof/>
                <w:webHidden/>
              </w:rPr>
            </w:r>
            <w:r>
              <w:rPr>
                <w:noProof/>
                <w:webHidden/>
              </w:rPr>
              <w:fldChar w:fldCharType="separate"/>
            </w:r>
            <w:r>
              <w:rPr>
                <w:noProof/>
                <w:webHidden/>
              </w:rPr>
              <w:t>4</w:t>
            </w:r>
            <w:r>
              <w:rPr>
                <w:noProof/>
                <w:webHidden/>
              </w:rPr>
              <w:fldChar w:fldCharType="end"/>
            </w:r>
          </w:hyperlink>
        </w:p>
        <w:p w14:paraId="0A7B9191" w14:textId="5BD7C353" w:rsidR="00D174CD" w:rsidRDefault="00D174CD">
          <w:pPr>
            <w:pStyle w:val="TOC3"/>
            <w:tabs>
              <w:tab w:val="right" w:leader="dot" w:pos="9350"/>
            </w:tabs>
            <w:rPr>
              <w:rFonts w:eastAsiaTheme="minorEastAsia"/>
              <w:noProof/>
            </w:rPr>
          </w:pPr>
          <w:hyperlink w:anchor="_Toc40811007" w:history="1">
            <w:r w:rsidRPr="00652DA3">
              <w:rPr>
                <w:rStyle w:val="Hyperlink"/>
                <w:noProof/>
              </w:rPr>
              <w:t>Dynamic situations</w:t>
            </w:r>
            <w:r>
              <w:rPr>
                <w:noProof/>
                <w:webHidden/>
              </w:rPr>
              <w:tab/>
            </w:r>
            <w:r>
              <w:rPr>
                <w:noProof/>
                <w:webHidden/>
              </w:rPr>
              <w:fldChar w:fldCharType="begin"/>
            </w:r>
            <w:r>
              <w:rPr>
                <w:noProof/>
                <w:webHidden/>
              </w:rPr>
              <w:instrText xml:space="preserve"> PAGEREF _Toc40811007 \h </w:instrText>
            </w:r>
            <w:r>
              <w:rPr>
                <w:noProof/>
                <w:webHidden/>
              </w:rPr>
            </w:r>
            <w:r>
              <w:rPr>
                <w:noProof/>
                <w:webHidden/>
              </w:rPr>
              <w:fldChar w:fldCharType="separate"/>
            </w:r>
            <w:r>
              <w:rPr>
                <w:noProof/>
                <w:webHidden/>
              </w:rPr>
              <w:t>5</w:t>
            </w:r>
            <w:r>
              <w:rPr>
                <w:noProof/>
                <w:webHidden/>
              </w:rPr>
              <w:fldChar w:fldCharType="end"/>
            </w:r>
          </w:hyperlink>
        </w:p>
        <w:p w14:paraId="418C2F88" w14:textId="27E528B6" w:rsidR="00D174CD" w:rsidRDefault="00D174CD">
          <w:pPr>
            <w:pStyle w:val="TOC3"/>
            <w:tabs>
              <w:tab w:val="right" w:leader="dot" w:pos="9350"/>
            </w:tabs>
            <w:rPr>
              <w:rFonts w:eastAsiaTheme="minorEastAsia"/>
              <w:noProof/>
            </w:rPr>
          </w:pPr>
          <w:hyperlink w:anchor="_Toc40811008" w:history="1">
            <w:r w:rsidRPr="00652DA3">
              <w:rPr>
                <w:rStyle w:val="Hyperlink"/>
                <w:noProof/>
              </w:rPr>
              <w:t>Temporality</w:t>
            </w:r>
            <w:r>
              <w:rPr>
                <w:noProof/>
                <w:webHidden/>
              </w:rPr>
              <w:tab/>
            </w:r>
            <w:r>
              <w:rPr>
                <w:noProof/>
                <w:webHidden/>
              </w:rPr>
              <w:fldChar w:fldCharType="begin"/>
            </w:r>
            <w:r>
              <w:rPr>
                <w:noProof/>
                <w:webHidden/>
              </w:rPr>
              <w:instrText xml:space="preserve"> PAGEREF _Toc40811008 \h </w:instrText>
            </w:r>
            <w:r>
              <w:rPr>
                <w:noProof/>
                <w:webHidden/>
              </w:rPr>
            </w:r>
            <w:r>
              <w:rPr>
                <w:noProof/>
                <w:webHidden/>
              </w:rPr>
              <w:fldChar w:fldCharType="separate"/>
            </w:r>
            <w:r>
              <w:rPr>
                <w:noProof/>
                <w:webHidden/>
              </w:rPr>
              <w:t>5</w:t>
            </w:r>
            <w:r>
              <w:rPr>
                <w:noProof/>
                <w:webHidden/>
              </w:rPr>
              <w:fldChar w:fldCharType="end"/>
            </w:r>
          </w:hyperlink>
        </w:p>
        <w:p w14:paraId="3A0855AA" w14:textId="089C6D6A" w:rsidR="00D174CD" w:rsidRDefault="00D174CD">
          <w:pPr>
            <w:pStyle w:val="TOC2"/>
            <w:tabs>
              <w:tab w:val="right" w:leader="dot" w:pos="9350"/>
            </w:tabs>
            <w:rPr>
              <w:rFonts w:eastAsiaTheme="minorEastAsia"/>
              <w:noProof/>
            </w:rPr>
          </w:pPr>
          <w:hyperlink w:anchor="_Toc40811009" w:history="1">
            <w:r w:rsidRPr="00652DA3">
              <w:rPr>
                <w:rStyle w:val="Hyperlink"/>
                <w:noProof/>
              </w:rPr>
              <w:t>Occurrences</w:t>
            </w:r>
            <w:r>
              <w:rPr>
                <w:noProof/>
                <w:webHidden/>
              </w:rPr>
              <w:tab/>
            </w:r>
            <w:r>
              <w:rPr>
                <w:noProof/>
                <w:webHidden/>
              </w:rPr>
              <w:fldChar w:fldCharType="begin"/>
            </w:r>
            <w:r>
              <w:rPr>
                <w:noProof/>
                <w:webHidden/>
              </w:rPr>
              <w:instrText xml:space="preserve"> PAGEREF _Toc40811009 \h </w:instrText>
            </w:r>
            <w:r>
              <w:rPr>
                <w:noProof/>
                <w:webHidden/>
              </w:rPr>
            </w:r>
            <w:r>
              <w:rPr>
                <w:noProof/>
                <w:webHidden/>
              </w:rPr>
              <w:fldChar w:fldCharType="separate"/>
            </w:r>
            <w:r>
              <w:rPr>
                <w:noProof/>
                <w:webHidden/>
              </w:rPr>
              <w:t>8</w:t>
            </w:r>
            <w:r>
              <w:rPr>
                <w:noProof/>
                <w:webHidden/>
              </w:rPr>
              <w:fldChar w:fldCharType="end"/>
            </w:r>
          </w:hyperlink>
        </w:p>
        <w:p w14:paraId="6CCB2BC1" w14:textId="24A2D9BE" w:rsidR="00D174CD" w:rsidRDefault="00D174CD">
          <w:pPr>
            <w:pStyle w:val="TOC2"/>
            <w:tabs>
              <w:tab w:val="right" w:leader="dot" w:pos="9350"/>
            </w:tabs>
            <w:rPr>
              <w:rFonts w:eastAsiaTheme="minorEastAsia"/>
              <w:noProof/>
            </w:rPr>
          </w:pPr>
          <w:hyperlink w:anchor="_Toc40811010" w:history="1">
            <w:r w:rsidRPr="00652DA3">
              <w:rPr>
                <w:rStyle w:val="Hyperlink"/>
                <w:noProof/>
              </w:rPr>
              <w:t>Statements</w:t>
            </w:r>
            <w:r>
              <w:rPr>
                <w:noProof/>
                <w:webHidden/>
              </w:rPr>
              <w:tab/>
            </w:r>
            <w:r>
              <w:rPr>
                <w:noProof/>
                <w:webHidden/>
              </w:rPr>
              <w:fldChar w:fldCharType="begin"/>
            </w:r>
            <w:r>
              <w:rPr>
                <w:noProof/>
                <w:webHidden/>
              </w:rPr>
              <w:instrText xml:space="preserve"> PAGEREF _Toc40811010 \h </w:instrText>
            </w:r>
            <w:r>
              <w:rPr>
                <w:noProof/>
                <w:webHidden/>
              </w:rPr>
            </w:r>
            <w:r>
              <w:rPr>
                <w:noProof/>
                <w:webHidden/>
              </w:rPr>
              <w:fldChar w:fldCharType="separate"/>
            </w:r>
            <w:r>
              <w:rPr>
                <w:noProof/>
                <w:webHidden/>
              </w:rPr>
              <w:t>9</w:t>
            </w:r>
            <w:r>
              <w:rPr>
                <w:noProof/>
                <w:webHidden/>
              </w:rPr>
              <w:fldChar w:fldCharType="end"/>
            </w:r>
          </w:hyperlink>
        </w:p>
        <w:p w14:paraId="495A7284" w14:textId="6D2BB579" w:rsidR="00D174CD" w:rsidRDefault="00D174CD">
          <w:pPr>
            <w:pStyle w:val="TOC3"/>
            <w:tabs>
              <w:tab w:val="right" w:leader="dot" w:pos="9350"/>
            </w:tabs>
            <w:rPr>
              <w:rFonts w:eastAsiaTheme="minorEastAsia"/>
              <w:noProof/>
            </w:rPr>
          </w:pPr>
          <w:hyperlink w:anchor="_Toc40811011" w:history="1">
            <w:r w:rsidRPr="00652DA3">
              <w:rPr>
                <w:rStyle w:val="Hyperlink"/>
                <w:noProof/>
              </w:rPr>
              <w:t>Actual situations and patterns</w:t>
            </w:r>
            <w:r>
              <w:rPr>
                <w:noProof/>
                <w:webHidden/>
              </w:rPr>
              <w:tab/>
            </w:r>
            <w:r>
              <w:rPr>
                <w:noProof/>
                <w:webHidden/>
              </w:rPr>
              <w:fldChar w:fldCharType="begin"/>
            </w:r>
            <w:r>
              <w:rPr>
                <w:noProof/>
                <w:webHidden/>
              </w:rPr>
              <w:instrText xml:space="preserve"> PAGEREF _Toc40811011 \h </w:instrText>
            </w:r>
            <w:r>
              <w:rPr>
                <w:noProof/>
                <w:webHidden/>
              </w:rPr>
            </w:r>
            <w:r>
              <w:rPr>
                <w:noProof/>
                <w:webHidden/>
              </w:rPr>
              <w:fldChar w:fldCharType="separate"/>
            </w:r>
            <w:r>
              <w:rPr>
                <w:noProof/>
                <w:webHidden/>
              </w:rPr>
              <w:t>11</w:t>
            </w:r>
            <w:r>
              <w:rPr>
                <w:noProof/>
                <w:webHidden/>
              </w:rPr>
              <w:fldChar w:fldCharType="end"/>
            </w:r>
          </w:hyperlink>
        </w:p>
        <w:p w14:paraId="2DE7FEE8" w14:textId="5A7DAD8E" w:rsidR="00D174CD" w:rsidRDefault="00D174CD">
          <w:pPr>
            <w:pStyle w:val="TOC1"/>
            <w:tabs>
              <w:tab w:val="right" w:leader="dot" w:pos="9350"/>
            </w:tabs>
            <w:rPr>
              <w:rFonts w:eastAsiaTheme="minorEastAsia"/>
              <w:noProof/>
            </w:rPr>
          </w:pPr>
          <w:hyperlink w:anchor="_Toc40811012" w:history="1">
            <w:r w:rsidRPr="00652DA3">
              <w:rPr>
                <w:rStyle w:val="Hyperlink"/>
                <w:noProof/>
              </w:rPr>
              <w:t>References</w:t>
            </w:r>
            <w:r>
              <w:rPr>
                <w:noProof/>
                <w:webHidden/>
              </w:rPr>
              <w:tab/>
            </w:r>
            <w:r>
              <w:rPr>
                <w:noProof/>
                <w:webHidden/>
              </w:rPr>
              <w:fldChar w:fldCharType="begin"/>
            </w:r>
            <w:r>
              <w:rPr>
                <w:noProof/>
                <w:webHidden/>
              </w:rPr>
              <w:instrText xml:space="preserve"> PAGEREF _Toc40811012 \h </w:instrText>
            </w:r>
            <w:r>
              <w:rPr>
                <w:noProof/>
                <w:webHidden/>
              </w:rPr>
            </w:r>
            <w:r>
              <w:rPr>
                <w:noProof/>
                <w:webHidden/>
              </w:rPr>
              <w:fldChar w:fldCharType="separate"/>
            </w:r>
            <w:r>
              <w:rPr>
                <w:noProof/>
                <w:webHidden/>
              </w:rPr>
              <w:t>12</w:t>
            </w:r>
            <w:r>
              <w:rPr>
                <w:noProof/>
                <w:webHidden/>
              </w:rPr>
              <w:fldChar w:fldCharType="end"/>
            </w:r>
          </w:hyperlink>
        </w:p>
        <w:p w14:paraId="1F800539" w14:textId="382AD2AA"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0811001"/>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it’s self</w:t>
      </w:r>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about what we know or communicate) where as situations are ontological (about the world).</w:t>
      </w:r>
    </w:p>
    <w:p w14:paraId="2C1B6DCE" w14:textId="4158690E"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842594">
            <w:rPr>
              <w:rStyle w:val="SubtleEmphasis"/>
              <w:noProof/>
            </w:rPr>
            <w:t xml:space="preserve"> </w:t>
          </w:r>
          <w:r w:rsidR="00842594" w:rsidRPr="00842594">
            <w:rPr>
              <w:noProof/>
              <w:color w:val="404040" w:themeColor="text1" w:themeTint="BF"/>
            </w:rPr>
            <w:t>(Barwise,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842594">
            <w:rPr>
              <w:i/>
              <w:iCs/>
              <w:noProof/>
              <w:color w:val="404040" w:themeColor="text1" w:themeTint="BF"/>
            </w:rPr>
            <w:t xml:space="preserve"> </w:t>
          </w:r>
          <w:r w:rsidR="00842594" w:rsidRPr="00842594">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bookmarkStart w:id="2" w:name="_Toc40811002"/>
      <w:r>
        <w:br w:type="page"/>
      </w:r>
    </w:p>
    <w:p w14:paraId="6D7B53F3" w14:textId="7007F595" w:rsidR="007D5788" w:rsidRDefault="007D5788" w:rsidP="007D5788">
      <w:pPr>
        <w:pStyle w:val="Heading2"/>
      </w:pPr>
      <w:r>
        <w:lastRenderedPageBreak/>
        <w:t>Situations; an intuitive understanding</w:t>
      </w:r>
      <w:bookmarkEnd w:id="2"/>
    </w:p>
    <w:p w14:paraId="77791AC4" w14:textId="77777777" w:rsidR="00A70854" w:rsidRDefault="00442685" w:rsidP="00824CD0">
      <w:r>
        <w:t>Situations arise when there is more than one discreet thing</w:t>
      </w:r>
      <w:r w:rsidR="008C1934">
        <w:t xml:space="preserve"> conceived of as connected in a common context over a period of time. </w:t>
      </w:r>
    </w:p>
    <w:p w14:paraId="51A248C1" w14:textId="565DA142"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Pr>
              <w:noProof/>
            </w:rPr>
            <w:t>(Barwise,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141D97FB" w:rsidR="0054745F" w:rsidRDefault="0054745F" w:rsidP="0054745F">
      <w:pPr>
        <w:pStyle w:val="ListParagraph"/>
        <w:numPr>
          <w:ilvl w:val="0"/>
          <w:numId w:val="1"/>
        </w:numPr>
      </w:pPr>
      <w:r>
        <w:t>That the situation provides a unifying context for the set of related things</w:t>
      </w:r>
    </w:p>
    <w:p w14:paraId="4E5C41D6" w14:textId="318B637D"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 it is just one discreet thing, there are no relationships, there is no timeframe.</w:t>
      </w:r>
    </w:p>
    <w:p w14:paraId="79E0B38D" w14:textId="7041BB14" w:rsidR="0054745F"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all of the requirements of a situation.</w:t>
      </w:r>
      <w:r w:rsidR="00842594">
        <w:t xml:space="preserve"> Consider other example situations</w:t>
      </w:r>
      <w:r>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A cup falling off of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24B2CEED" w14:textId="77777777" w:rsidR="007D003E" w:rsidRDefault="007D003E" w:rsidP="0054745F"/>
    <w:p w14:paraId="4780B6C0" w14:textId="1390EB14" w:rsidR="00DA7C29" w:rsidRDefault="00DA7C29" w:rsidP="00304E89">
      <w:pPr>
        <w:pStyle w:val="Heading3"/>
      </w:pPr>
      <w:bookmarkStart w:id="3" w:name="_Toc40811003"/>
      <w:r>
        <w:lastRenderedPageBreak/>
        <w:t>Situation Model</w:t>
      </w:r>
      <w:bookmarkEnd w:id="3"/>
      <w:r w:rsidR="00D174CD">
        <w:t xml:space="preserve"> (Top Level)</w:t>
      </w:r>
    </w:p>
    <w:p w14:paraId="1CAD8B7E" w14:textId="1F74E026" w:rsidR="00DA7C29" w:rsidRDefault="00DA7C29" w:rsidP="00DA7C29">
      <w:r>
        <w:t>What has been expressed above may be formalized in a model as follows.</w:t>
      </w:r>
    </w:p>
    <w:p w14:paraId="0265C0B2" w14:textId="150E4627" w:rsidR="00DA7C29" w:rsidRPr="00DA7C29" w:rsidRDefault="00893F18" w:rsidP="00DA7C29">
      <w:r>
        <w:rPr>
          <w:noProof/>
        </w:rPr>
        <w:drawing>
          <wp:inline distT="0" distB="0" distL="0" distR="0" wp14:anchorId="5FA60E2C" wp14:editId="1F28D6D8">
            <wp:extent cx="5943600" cy="404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44950"/>
                    </a:xfrm>
                    <a:prstGeom prst="rect">
                      <a:avLst/>
                    </a:prstGeom>
                  </pic:spPr>
                </pic:pic>
              </a:graphicData>
            </a:graphic>
          </wp:inline>
        </w:drawing>
      </w:r>
    </w:p>
    <w:p w14:paraId="3512E8EE" w14:textId="7F38F7A0" w:rsidR="00304E89" w:rsidRDefault="00304E89" w:rsidP="00304E89">
      <w:pPr>
        <w:pStyle w:val="Heading3"/>
      </w:pPr>
      <w:bookmarkStart w:id="4" w:name="_Toc40811004"/>
      <w:r>
        <w:t>Atomic situations</w:t>
      </w:r>
      <w:r w:rsidR="00121FE1">
        <w:t xml:space="preserve"> (relationships and characteristics)</w:t>
      </w:r>
      <w:bookmarkEnd w:id="4"/>
    </w:p>
    <w:p w14:paraId="689386F6" w14:textId="66A59A37" w:rsidR="00304E89"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 E.g. a relationship is an atomic situation. Take away any element and there is no longer a situation, and no relationship. Atomic situations include relationships to “values” such as “John weighs</w:t>
      </w:r>
      <w:r w:rsidR="00121FE1">
        <w:t xml:space="preserve"> 150lbs today” – these may also be called “properties”, “attributes” or “characteristics” – the value or quantity counts as one of the “discreet things” – so in this case there are two discreet things – john and 150lbs, as well as the timeframe “today”.</w:t>
      </w:r>
      <w:r>
        <w:t xml:space="preserve"> </w:t>
      </w:r>
      <w:r w:rsidR="00D33C89">
        <w:t>The semantic of weight is captured as the meaning of the relationship.</w:t>
      </w:r>
    </w:p>
    <w:p w14:paraId="34CCDFA6" w14:textId="6B6A8DD6" w:rsidR="00832D06" w:rsidRDefault="00832D06" w:rsidP="00304E89">
      <w:r>
        <w:t>Atomic situations are a context for related things.</w:t>
      </w:r>
    </w:p>
    <w:p w14:paraId="5BC7AA75" w14:textId="081DA89C" w:rsidR="00121FE1" w:rsidRDefault="00121FE1" w:rsidP="00121FE1">
      <w:pPr>
        <w:pStyle w:val="Heading3"/>
      </w:pPr>
      <w:bookmarkStart w:id="5" w:name="_Toc40811005"/>
      <w:r>
        <w:t>Composite Situations</w:t>
      </w:r>
      <w:bookmarkEnd w:id="5"/>
    </w:p>
    <w:p w14:paraId="74DA128E" w14:textId="658A71D7"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context </w:t>
      </w:r>
      <w:r w:rsidR="007445D3">
        <w:t xml:space="preserve">(container) </w:t>
      </w:r>
      <w:r>
        <w:t xml:space="preserve">for, a set of other situations (which may be composite or atomic). </w:t>
      </w:r>
    </w:p>
    <w:p w14:paraId="690C84A9" w14:textId="7F317CE2" w:rsidR="008439EA" w:rsidRDefault="008439EA" w:rsidP="00972A9E">
      <w:pPr>
        <w:pStyle w:val="Heading3"/>
      </w:pPr>
      <w:bookmarkStart w:id="6" w:name="_Toc40811006"/>
      <w:r>
        <w:lastRenderedPageBreak/>
        <w:t>Static Situations</w:t>
      </w:r>
      <w:bookmarkEnd w:id="6"/>
    </w:p>
    <w:p w14:paraId="2890DAB8" w14:textId="136E3ABB" w:rsidR="008439EA" w:rsidRDefault="008439EA" w:rsidP="00304E89">
      <w:r>
        <w:t xml:space="preserve">Some situation, or states, compose a set of things that are not changing over the lifetime of the situation. “cup on desk” is such a situation – it is “true” as long as the cup is there. Static situations can also be complex (if you could see my desk you would know!). A static situation could be the arrangement of seats in </w:t>
      </w:r>
      <w:r w:rsidR="00972A9E">
        <w:t>a movie theater. A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7" w:name="_Toc40811007"/>
      <w:r>
        <w:t>Dynamic situations</w:t>
      </w:r>
      <w:bookmarkEnd w:id="7"/>
    </w:p>
    <w:p w14:paraId="23472CED" w14:textId="0D09A839" w:rsidR="00972A9E" w:rsidRDefault="00972A9E" w:rsidP="00304E89">
      <w:r>
        <w:t>Dynamic situations represent things “happening”, some change over time – the cup f</w:t>
      </w:r>
      <w:r w:rsidR="007445D3">
        <w:t>a</w:t>
      </w:r>
      <w:r>
        <w:t xml:space="preserve">lling off the desk, the patients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14BEF2C0"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304F5B68" w14:textId="7CC6AE2C" w:rsidR="00593BE5" w:rsidRDefault="00593BE5" w:rsidP="005421C0">
      <w:pPr>
        <w:pStyle w:val="Heading4"/>
      </w:pPr>
      <w:r>
        <w:t xml:space="preserve">Model of situation </w:t>
      </w:r>
      <w:r w:rsidR="00893F18">
        <w:t>kinds</w:t>
      </w:r>
    </w:p>
    <w:p w14:paraId="15DF41F8" w14:textId="38663FE4" w:rsidR="00593BE5" w:rsidRPr="00593BE5" w:rsidRDefault="001B5C86" w:rsidP="00593BE5">
      <w:r>
        <w:rPr>
          <w:noProof/>
        </w:rPr>
        <w:drawing>
          <wp:inline distT="0" distB="0" distL="0" distR="0" wp14:anchorId="45ADD216" wp14:editId="6E886B75">
            <wp:extent cx="5943600" cy="4546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46600"/>
                    </a:xfrm>
                    <a:prstGeom prst="rect">
                      <a:avLst/>
                    </a:prstGeom>
                  </pic:spPr>
                </pic:pic>
              </a:graphicData>
            </a:graphic>
          </wp:inline>
        </w:drawing>
      </w:r>
    </w:p>
    <w:p w14:paraId="7FFB5623" w14:textId="1960C417" w:rsidR="00121FE1" w:rsidRDefault="00DF75A9" w:rsidP="00DF75A9">
      <w:pPr>
        <w:pStyle w:val="Heading3"/>
      </w:pPr>
      <w:bookmarkStart w:id="8" w:name="_Toc40811008"/>
      <w:r>
        <w:lastRenderedPageBreak/>
        <w:t>Temporality</w:t>
      </w:r>
      <w:bookmarkEnd w:id="8"/>
    </w:p>
    <w:p w14:paraId="5822C595" w14:textId="7028EFFD" w:rsidR="00DF75A9" w:rsidRDefault="00DF75A9" w:rsidP="00304E89">
      <w:r>
        <w:t xml:space="preserve">“Existing over a time period” has been asserted as a necessary component of situations. That time period could be instantaneous or extended, it may be known or unknown – but it exists. Even the existence of the earth has a time period – nothing lasts forever. More formally we say that a situation </w:t>
      </w:r>
      <w:r w:rsidR="00EB76BB">
        <w:t xml:space="preserve">is </w:t>
      </w:r>
      <w:r>
        <w:t xml:space="preserve"> a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799AA001" w14:textId="4FA35D2D" w:rsidR="001F24B6" w:rsidRPr="001F24B6" w:rsidRDefault="001F24B6" w:rsidP="00D174CD">
      <w:bookmarkStart w:id="9" w:name="_Toc40811009"/>
      <w:r w:rsidRPr="00D174CD">
        <w:rPr>
          <w:rStyle w:val="Heading2Char"/>
        </w:rPr>
        <w:lastRenderedPageBreak/>
        <w:t>Occurrences</w:t>
      </w:r>
      <w:bookmarkEnd w:id="9"/>
      <w:r w:rsidR="003A0148">
        <w:rPr>
          <w:noProof/>
        </w:rPr>
        <w:drawing>
          <wp:inline distT="0" distB="0" distL="0" distR="0" wp14:anchorId="2FA206DD" wp14:editId="4F881E3E">
            <wp:extent cx="5440680" cy="7212389"/>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2592" cy="7214924"/>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33FD0FD5" w:rsidR="008A1FBD" w:rsidRDefault="008A1FBD" w:rsidP="008A1FBD">
      <w:pPr>
        <w:pStyle w:val="Heading2"/>
      </w:pPr>
      <w:bookmarkStart w:id="10" w:name="_Toc40811010"/>
      <w:r>
        <w:lastRenderedPageBreak/>
        <w:t>Statements</w:t>
      </w:r>
      <w:bookmarkEnd w:id="10"/>
    </w:p>
    <w:p w14:paraId="4CDA472C" w14:textId="4208B024"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So, statements are situations themselves, but a particular kind of situation that is “about” another. However, the situation that is the statement may have a different time, context, source, trust or other factors that differ from similar factors in the situation it is about. For example, At 3pm Nurse Jane told Dr. Sue that John’s temperature was 1</w:t>
      </w:r>
      <w:r w:rsidR="006B4DDF">
        <w:t>12</w:t>
      </w:r>
      <w:r>
        <w:t xml:space="preserve"> degrees at 1pm based on an observation by Frank, using an electronic thermometer. That temperature was recoded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C374A51" w:rsidR="008A1FBD" w:rsidRDefault="008A1FBD" w:rsidP="008A1FBD">
      <w:r>
        <w:t>Count the situations! By understanding that each situation has its own timeframe, participants and characteristics we can accurately record and decompose exactly what happened and connect related “chains of events”. We have a basis for recording dependencies, for provenance,  for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Default="008A1FBD" w:rsidP="008A1FBD">
      <w:r>
        <w:t>The essential take-away is that the statement and the situation it is about it is about are different but related things.</w:t>
      </w:r>
    </w:p>
    <w:p w14:paraId="11342D93" w14:textId="077DA288" w:rsidR="00481909" w:rsidRDefault="00481909" w:rsidP="008A1FBD">
      <w:r>
        <w:t>In formalizing statement we separate the concept of</w:t>
      </w:r>
      <w:r w:rsidRPr="00481909">
        <w:rPr>
          <w:i/>
          <w:iCs/>
        </w:rPr>
        <w:t xml:space="preserve"> aboutness</w:t>
      </w:r>
      <w:r>
        <w:t>, where aboutness captures any kind of situation that is about another. Statements are but one kind of aboutness.</w:t>
      </w:r>
    </w:p>
    <w:p w14:paraId="79D0FE2A" w14:textId="6D69EA08" w:rsidR="001F24B6" w:rsidRDefault="001F24B6" w:rsidP="008A1FBD">
      <w:r>
        <w:t xml:space="preserve">Statements may be </w:t>
      </w:r>
      <w:r w:rsidRPr="001F24B6">
        <w:rPr>
          <w:i/>
          <w:iCs/>
        </w:rPr>
        <w:t>utterances,</w:t>
      </w:r>
      <w:r>
        <w:t xml:space="preserve"> communications between </w:t>
      </w:r>
      <w:r w:rsidR="009A0DA9">
        <w:t>an author and a listener</w:t>
      </w:r>
      <w:r>
        <w:t xml:space="preserve"> or </w:t>
      </w:r>
      <w:r w:rsidRPr="001F24B6">
        <w:rPr>
          <w:i/>
          <w:iCs/>
        </w:rPr>
        <w:t>records</w:t>
      </w:r>
      <w:r>
        <w:t xml:space="preserve">, stored or remembered </w:t>
      </w:r>
      <w:r w:rsidR="009A0DA9">
        <w:t xml:space="preserve">authored </w:t>
      </w:r>
      <w:r>
        <w:t>information.</w:t>
      </w:r>
    </w:p>
    <w:p w14:paraId="7AC39C84" w14:textId="53EFBF7A" w:rsidR="00481909" w:rsidRDefault="00481909" w:rsidP="00481909">
      <w:pPr>
        <w:pStyle w:val="Heading4"/>
      </w:pPr>
      <w:r>
        <w:lastRenderedPageBreak/>
        <w:t>Diagram of aboutness and statements</w:t>
      </w:r>
    </w:p>
    <w:p w14:paraId="64B26B85" w14:textId="15B831B3" w:rsidR="00481909" w:rsidRPr="00304E89" w:rsidRDefault="001F24B6" w:rsidP="008A1FBD">
      <w:r>
        <w:rPr>
          <w:noProof/>
        </w:rPr>
        <w:drawing>
          <wp:inline distT="0" distB="0" distL="0" distR="0" wp14:anchorId="5657584C" wp14:editId="72FDA3B1">
            <wp:extent cx="5943600" cy="51041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10413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1B3919BB" w14:textId="2652EA7A" w:rsidR="00A95D70" w:rsidRDefault="00A95D70" w:rsidP="00B92AD7">
      <w:pPr>
        <w:pStyle w:val="Heading3"/>
      </w:pPr>
      <w:bookmarkStart w:id="11" w:name="_Toc40811011"/>
      <w:r>
        <w:lastRenderedPageBreak/>
        <w:t>Actual situations and patterns</w:t>
      </w:r>
      <w:bookmarkEnd w:id="11"/>
    </w:p>
    <w:p w14:paraId="06332022" w14:textId="34B50280" w:rsidR="00A95D70" w:rsidRDefault="00B92AD7" w:rsidP="00304E89">
      <w:r>
        <w:t xml:space="preserve">The situation examples thus far have been what we call “actual situations” – a single individual “happening” over a specific timeframe. It is also important to be able to understand patterns of situations – be they the same kind of situation over and over (a shot administered daily for one year) or a pattern of different kinds of related situations, essentially a process. </w:t>
      </w:r>
    </w:p>
    <w:p w14:paraId="7143B350" w14:textId="3507B12C" w:rsidR="003C1F81" w:rsidRDefault="00B92AD7" w:rsidP="00304E89">
      <w:r>
        <w:t xml:space="preserve">Situation patterns differ from actual situations in that situation patterns have one or more “variables” in their composition – something that can change when the pattern in realized in an actual situation. In that a situation pattern describes a set of actual situations, it can be considered a situation “type” where </w:t>
      </w:r>
      <w:r w:rsidR="008F686E" w:rsidRPr="008F686E">
        <w:t>A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0324A221" w14:textId="2F6C87DB" w:rsidR="00831CA2" w:rsidRDefault="00831CA2" w:rsidP="00304E89"/>
    <w:p w14:paraId="71A4BB6B" w14:textId="72BD0B37" w:rsidR="00831CA2" w:rsidRDefault="00831CA2" w:rsidP="00304E89">
      <w:r>
        <w:t>Still working…</w:t>
      </w:r>
    </w:p>
    <w:p w14:paraId="5F7A577D" w14:textId="16C59592" w:rsidR="00D31B6B" w:rsidRDefault="00D31B6B">
      <w:r>
        <w:br w:type="page"/>
      </w:r>
    </w:p>
    <w:p w14:paraId="5BF62AE1" w14:textId="77777777" w:rsidR="00D31B6B" w:rsidRDefault="00D31B6B" w:rsidP="00304E89"/>
    <w:bookmarkStart w:id="12" w:name="_Toc40811012"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09BB2DA6" w:rsidR="0054745F" w:rsidRDefault="0054745F">
          <w:pPr>
            <w:pStyle w:val="Heading1"/>
          </w:pPr>
          <w:r>
            <w:t>References</w:t>
          </w:r>
          <w:bookmarkEnd w:id="12"/>
        </w:p>
        <w:sdt>
          <w:sdtPr>
            <w:id w:val="-573587230"/>
            <w:bibliography/>
          </w:sdtPr>
          <w:sdtEndPr/>
          <w:sdtContent>
            <w:p w14:paraId="6FBBB1A2" w14:textId="77777777" w:rsidR="00842594" w:rsidRDefault="0054745F" w:rsidP="00842594">
              <w:pPr>
                <w:pStyle w:val="Bibliography"/>
                <w:ind w:left="720" w:hanging="720"/>
                <w:rPr>
                  <w:noProof/>
                  <w:sz w:val="24"/>
                  <w:szCs w:val="24"/>
                </w:rPr>
              </w:pPr>
              <w:r>
                <w:fldChar w:fldCharType="begin"/>
              </w:r>
              <w:r>
                <w:instrText xml:space="preserve"> BIBLIOGRAPHY </w:instrText>
              </w:r>
              <w:r>
                <w:fldChar w:fldCharType="separate"/>
              </w:r>
              <w:r w:rsidR="00842594">
                <w:rPr>
                  <w:noProof/>
                </w:rPr>
                <w:t xml:space="preserve">Barwise, J. a. (1980). The Situation Underground. </w:t>
              </w:r>
              <w:r w:rsidR="00842594">
                <w:rPr>
                  <w:i/>
                  <w:iCs/>
                  <w:noProof/>
                </w:rPr>
                <w:t>Stanford Working</w:t>
              </w:r>
              <w:r w:rsidR="00842594">
                <w:rPr>
                  <w:noProof/>
                </w:rPr>
                <w:t>(Vol. 1), 1–55.</w:t>
              </w:r>
            </w:p>
            <w:p w14:paraId="0E9A970E" w14:textId="77777777" w:rsidR="00842594" w:rsidRDefault="00842594" w:rsidP="00842594">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01A186B1" w14:textId="346109A1" w:rsidR="0054745F" w:rsidRDefault="0054745F" w:rsidP="00842594">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F125B9"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3"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F125B9"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4"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F125B9"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5"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F125B9"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6"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F125B9"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7"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F125B9"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8"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MathWorld]</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r w:rsidRPr="00BE2F6C">
              <w:rPr>
                <w:rFonts w:ascii="Helvetica" w:eastAsia="Times New Roman" w:hAnsi="Helvetica" w:cs="Helvetica"/>
                <w:i/>
                <w:iCs/>
                <w:color w:val="000000"/>
                <w:sz w:val="18"/>
                <w:szCs w:val="18"/>
              </w:rPr>
              <w:t>MathWorld</w:t>
            </w:r>
            <w:r w:rsidRPr="00BE2F6C">
              <w:rPr>
                <w:rFonts w:ascii="Helvetica" w:eastAsia="Times New Roman" w:hAnsi="Helvetica" w:cs="Helvetica"/>
                <w:color w:val="000000"/>
                <w:sz w:val="18"/>
                <w:szCs w:val="18"/>
              </w:rPr>
              <w:t xml:space="preserve">--A Wolfram Web Resource. </w:t>
            </w:r>
            <w:hyperlink r:id="rId19"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33349" w14:textId="77777777" w:rsidR="00F125B9" w:rsidRDefault="00F125B9" w:rsidP="00EA166D">
      <w:pPr>
        <w:spacing w:after="0" w:line="240" w:lineRule="auto"/>
      </w:pPr>
      <w:r>
        <w:separator/>
      </w:r>
    </w:p>
  </w:endnote>
  <w:endnote w:type="continuationSeparator" w:id="0">
    <w:p w14:paraId="6EB04B83" w14:textId="77777777" w:rsidR="00F125B9" w:rsidRDefault="00F125B9"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A166D" w:rsidRDefault="00EA166D"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A166D" w:rsidRDefault="00EA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2E728" w14:textId="77777777" w:rsidR="00F125B9" w:rsidRDefault="00F125B9" w:rsidP="00EA166D">
      <w:pPr>
        <w:spacing w:after="0" w:line="240" w:lineRule="auto"/>
      </w:pPr>
      <w:r>
        <w:separator/>
      </w:r>
    </w:p>
  </w:footnote>
  <w:footnote w:type="continuationSeparator" w:id="0">
    <w:p w14:paraId="1DA7394A" w14:textId="77777777" w:rsidR="00F125B9" w:rsidRDefault="00F125B9"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qQUA9tRT2SwAAAA="/>
  </w:docVars>
  <w:rsids>
    <w:rsidRoot w:val="00824CD0"/>
    <w:rsid w:val="00050FA2"/>
    <w:rsid w:val="000706CD"/>
    <w:rsid w:val="001201FB"/>
    <w:rsid w:val="00121FE1"/>
    <w:rsid w:val="001B5C86"/>
    <w:rsid w:val="001F24B6"/>
    <w:rsid w:val="00236708"/>
    <w:rsid w:val="002E122C"/>
    <w:rsid w:val="00304E89"/>
    <w:rsid w:val="003A0148"/>
    <w:rsid w:val="003C1F81"/>
    <w:rsid w:val="00442685"/>
    <w:rsid w:val="00481909"/>
    <w:rsid w:val="004E5D4C"/>
    <w:rsid w:val="005421C0"/>
    <w:rsid w:val="0054745F"/>
    <w:rsid w:val="005814E4"/>
    <w:rsid w:val="00593BE5"/>
    <w:rsid w:val="005A276C"/>
    <w:rsid w:val="006B4DDF"/>
    <w:rsid w:val="007445D3"/>
    <w:rsid w:val="0078454A"/>
    <w:rsid w:val="007A25E5"/>
    <w:rsid w:val="007D003E"/>
    <w:rsid w:val="007D5788"/>
    <w:rsid w:val="007E11A7"/>
    <w:rsid w:val="007F0257"/>
    <w:rsid w:val="00813E6C"/>
    <w:rsid w:val="00824CD0"/>
    <w:rsid w:val="00831CA2"/>
    <w:rsid w:val="00832D06"/>
    <w:rsid w:val="00842594"/>
    <w:rsid w:val="008439EA"/>
    <w:rsid w:val="00893F18"/>
    <w:rsid w:val="008A1FBD"/>
    <w:rsid w:val="008C1934"/>
    <w:rsid w:val="008F686E"/>
    <w:rsid w:val="00906B01"/>
    <w:rsid w:val="00965711"/>
    <w:rsid w:val="00972A9E"/>
    <w:rsid w:val="009A0DA9"/>
    <w:rsid w:val="00A10EE0"/>
    <w:rsid w:val="00A36177"/>
    <w:rsid w:val="00A655CA"/>
    <w:rsid w:val="00A70854"/>
    <w:rsid w:val="00A72E64"/>
    <w:rsid w:val="00A869CD"/>
    <w:rsid w:val="00A95D70"/>
    <w:rsid w:val="00AA0CB4"/>
    <w:rsid w:val="00B717A1"/>
    <w:rsid w:val="00B74038"/>
    <w:rsid w:val="00B92AD7"/>
    <w:rsid w:val="00BE2F6C"/>
    <w:rsid w:val="00BE7273"/>
    <w:rsid w:val="00D174CD"/>
    <w:rsid w:val="00D31B6B"/>
    <w:rsid w:val="00D33C89"/>
    <w:rsid w:val="00D66B3B"/>
    <w:rsid w:val="00DA7C29"/>
    <w:rsid w:val="00DC38B4"/>
    <w:rsid w:val="00DF75A9"/>
    <w:rsid w:val="00E24090"/>
    <w:rsid w:val="00E3077A"/>
    <w:rsid w:val="00E961CD"/>
    <w:rsid w:val="00EA166D"/>
    <w:rsid w:val="00EB76BB"/>
    <w:rsid w:val="00EE4E45"/>
    <w:rsid w:val="00F0126C"/>
    <w:rsid w:val="00F125B9"/>
    <w:rsid w:val="00F17DA7"/>
    <w:rsid w:val="00F5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mg.org/spec/UML/2.5/" TargetMode="External"/><Relationship Id="rId18" Type="http://schemas.openxmlformats.org/officeDocument/2006/relationships/hyperlink" Target="http://ifomis.uni-saarland.de/bf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csrc.nist.gov/publications/PubsSPs.html" TargetMode="External"/><Relationship Id="rId2" Type="http://schemas.openxmlformats.org/officeDocument/2006/relationships/numbering" Target="numbering.xml"/><Relationship Id="rId16" Type="http://schemas.openxmlformats.org/officeDocument/2006/relationships/hyperlink" Target="http://physics.nist.gov/cuu/pdf/sp811.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earth-info.nga.mil/GandG/wgs84/" TargetMode="External"/><Relationship Id="rId10" Type="http://schemas.openxmlformats.org/officeDocument/2006/relationships/image" Target="media/image3.png"/><Relationship Id="rId19" Type="http://schemas.openxmlformats.org/officeDocument/2006/relationships/hyperlink" Target="http://mathworld.wolfram.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reference.niem.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3</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s>
</file>

<file path=customXml/itemProps1.xml><?xml version="1.0" encoding="utf-8"?>
<ds:datastoreItem xmlns:ds="http://schemas.openxmlformats.org/officeDocument/2006/customXml" ds:itemID="{CE228DC2-E0A2-47E9-BC89-3ACD54552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1</TotalTime>
  <Pages>13</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55</cp:revision>
  <dcterms:created xsi:type="dcterms:W3CDTF">2020-05-08T21:40:00Z</dcterms:created>
  <dcterms:modified xsi:type="dcterms:W3CDTF">2020-05-20T00:03:00Z</dcterms:modified>
</cp:coreProperties>
</file>